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EE7F3" w14:textId="658E6C1E" w:rsidR="00D8628B" w:rsidRPr="00021448" w:rsidRDefault="00D8628B" w:rsidP="00490830">
      <w:pPr>
        <w:jc w:val="center"/>
      </w:pPr>
    </w:p>
    <w:p w14:paraId="58224840" w14:textId="7C035216" w:rsidR="00490830" w:rsidRPr="00021448" w:rsidRDefault="004339A8" w:rsidP="00490830">
      <w:pPr>
        <w:jc w:val="center"/>
      </w:pPr>
      <w:r>
        <w:rPr>
          <w:noProof/>
        </w:rPr>
        <w:drawing>
          <wp:inline distT="0" distB="0" distL="0" distR="0" wp14:anchorId="26710377" wp14:editId="3FB99DE3">
            <wp:extent cx="2001457" cy="1030412"/>
            <wp:effectExtent l="0" t="0" r="0" b="0"/>
            <wp:docPr id="1534071732" name="Slika 2" descr="Slika, ki vsebuje besede besedilo, posnetek zaslona, pisava, logotip&#10;&#10;Vsebina, ustvarjena z umetno inteligenco, morda ni pravil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071732" name="Slika 2" descr="Slika, ki vsebuje besede besedilo, posnetek zaslona, pisava, logotip&#10;&#10;Vsebina, ustvarjena z umetno inteligenco, morda ni pravilna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8002" cy="103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AB603" w14:textId="77777777" w:rsidR="00490830" w:rsidRPr="00021448" w:rsidRDefault="00490830" w:rsidP="00490830">
      <w:pPr>
        <w:jc w:val="center"/>
      </w:pPr>
    </w:p>
    <w:p w14:paraId="4F7E8106" w14:textId="4EEAF41E" w:rsidR="00BF41D7" w:rsidRPr="00021448" w:rsidRDefault="004339A8" w:rsidP="004339A8">
      <w:pPr>
        <w:tabs>
          <w:tab w:val="left" w:pos="6555"/>
        </w:tabs>
      </w:pPr>
      <w:r>
        <w:tab/>
      </w:r>
    </w:p>
    <w:p w14:paraId="0565671D" w14:textId="77777777" w:rsidR="00490830" w:rsidRPr="00021448" w:rsidRDefault="00490830" w:rsidP="00490830">
      <w:pPr>
        <w:jc w:val="center"/>
      </w:pPr>
    </w:p>
    <w:p w14:paraId="1E3164BB" w14:textId="77777777" w:rsidR="00490830" w:rsidRPr="00021448" w:rsidRDefault="00490830" w:rsidP="00490830">
      <w:pPr>
        <w:jc w:val="center"/>
      </w:pPr>
    </w:p>
    <w:p w14:paraId="39E54F3C" w14:textId="77777777" w:rsidR="00700F0A" w:rsidRPr="00021448" w:rsidRDefault="00700F0A" w:rsidP="00700F0A">
      <w:pPr>
        <w:jc w:val="center"/>
        <w:rPr>
          <w:b/>
          <w:bCs/>
          <w:sz w:val="32"/>
          <w:szCs w:val="32"/>
        </w:rPr>
      </w:pPr>
      <w:r w:rsidRPr="00021448">
        <w:rPr>
          <w:b/>
          <w:bCs/>
          <w:sz w:val="32"/>
          <w:szCs w:val="32"/>
        </w:rPr>
        <w:t>Dispozicija doktorske disertacije</w:t>
      </w:r>
    </w:p>
    <w:p w14:paraId="67F21F51" w14:textId="77777777" w:rsidR="00490830" w:rsidRPr="00021448" w:rsidRDefault="00490830" w:rsidP="00490830">
      <w:pPr>
        <w:jc w:val="center"/>
      </w:pPr>
    </w:p>
    <w:p w14:paraId="4EA847E8" w14:textId="7DCF3DA0" w:rsidR="00490830" w:rsidRPr="00021448" w:rsidRDefault="00490830" w:rsidP="00490830">
      <w:pPr>
        <w:jc w:val="center"/>
        <w:rPr>
          <w:b/>
          <w:bCs/>
          <w:sz w:val="28"/>
          <w:szCs w:val="28"/>
        </w:rPr>
      </w:pPr>
      <w:r w:rsidRPr="00021448">
        <w:rPr>
          <w:b/>
          <w:bCs/>
          <w:sz w:val="28"/>
          <w:szCs w:val="28"/>
        </w:rPr>
        <w:t>N</w:t>
      </w:r>
      <w:r w:rsidR="002D14F8" w:rsidRPr="00021448">
        <w:rPr>
          <w:b/>
          <w:bCs/>
          <w:sz w:val="28"/>
          <w:szCs w:val="28"/>
        </w:rPr>
        <w:t>aslov doktorske disertacije</w:t>
      </w:r>
    </w:p>
    <w:p w14:paraId="062B671E" w14:textId="77777777" w:rsidR="00490830" w:rsidRDefault="00490830" w:rsidP="00490830">
      <w:pPr>
        <w:jc w:val="center"/>
      </w:pPr>
    </w:p>
    <w:p w14:paraId="3571949D" w14:textId="77777777" w:rsidR="009F4266" w:rsidRPr="00021448" w:rsidRDefault="009F4266" w:rsidP="00490830">
      <w:pPr>
        <w:jc w:val="center"/>
      </w:pPr>
    </w:p>
    <w:p w14:paraId="3821F1DA" w14:textId="77777777" w:rsidR="00490830" w:rsidRPr="00021448" w:rsidRDefault="00490830" w:rsidP="00490830">
      <w:pPr>
        <w:jc w:val="center"/>
      </w:pPr>
    </w:p>
    <w:p w14:paraId="09480C6B" w14:textId="77777777" w:rsidR="00490830" w:rsidRPr="00021448" w:rsidRDefault="00490830" w:rsidP="00490830">
      <w:pPr>
        <w:jc w:val="center"/>
      </w:pPr>
    </w:p>
    <w:p w14:paraId="2C111EA4" w14:textId="77777777" w:rsidR="00490830" w:rsidRPr="00021448" w:rsidRDefault="00490830" w:rsidP="00490830">
      <w:pPr>
        <w:jc w:val="center"/>
      </w:pPr>
    </w:p>
    <w:p w14:paraId="27D15524" w14:textId="77777777" w:rsidR="00490830" w:rsidRPr="00021448" w:rsidRDefault="00490830" w:rsidP="00490830">
      <w:pPr>
        <w:jc w:val="center"/>
      </w:pPr>
    </w:p>
    <w:p w14:paraId="24BC1E92" w14:textId="77777777" w:rsidR="00490830" w:rsidRPr="00021448" w:rsidRDefault="00490830" w:rsidP="00490830">
      <w:pPr>
        <w:jc w:val="center"/>
      </w:pPr>
    </w:p>
    <w:p w14:paraId="377BA95B" w14:textId="77777777" w:rsidR="00490830" w:rsidRPr="00021448" w:rsidRDefault="00490830" w:rsidP="00E97890"/>
    <w:p w14:paraId="1E1CCF8B" w14:textId="213EA242" w:rsidR="00490830" w:rsidRPr="00021448" w:rsidRDefault="00700F0A" w:rsidP="00490830">
      <w:pPr>
        <w:jc w:val="center"/>
      </w:pPr>
      <w:r w:rsidRPr="00021448">
        <w:t>Kandidat</w:t>
      </w:r>
    </w:p>
    <w:p w14:paraId="5252C5E9" w14:textId="07E8C399" w:rsidR="00490830" w:rsidRPr="00021448" w:rsidRDefault="00490830" w:rsidP="00490830">
      <w:pPr>
        <w:jc w:val="center"/>
      </w:pPr>
      <w:r w:rsidRPr="00021448">
        <w:t>Mentor</w:t>
      </w:r>
      <w:r w:rsidR="004200C2" w:rsidRPr="00021448">
        <w:t>_ica</w:t>
      </w:r>
      <w:r w:rsidR="00700F0A" w:rsidRPr="00021448">
        <w:t>, področje izvolitve</w:t>
      </w:r>
    </w:p>
    <w:p w14:paraId="4C7F613F" w14:textId="4FF2CDA5" w:rsidR="00490830" w:rsidRPr="00021448" w:rsidRDefault="007B01A4" w:rsidP="00490830">
      <w:pPr>
        <w:jc w:val="center"/>
      </w:pPr>
      <w:r w:rsidRPr="00021448">
        <w:t>s</w:t>
      </w:r>
      <w:r w:rsidR="00490830" w:rsidRPr="00021448">
        <w:t>omentor</w:t>
      </w:r>
      <w:r w:rsidR="004200C2" w:rsidRPr="00021448">
        <w:t>_ica</w:t>
      </w:r>
      <w:r w:rsidR="00700F0A" w:rsidRPr="00021448">
        <w:t>, področje izvolitve</w:t>
      </w:r>
    </w:p>
    <w:p w14:paraId="4DC2936A" w14:textId="77777777" w:rsidR="00490830" w:rsidRPr="00021448" w:rsidRDefault="00490830" w:rsidP="00490830">
      <w:pPr>
        <w:jc w:val="center"/>
      </w:pPr>
    </w:p>
    <w:p w14:paraId="460A4464" w14:textId="77777777" w:rsidR="002D14F8" w:rsidRPr="00021448" w:rsidRDefault="002D14F8" w:rsidP="00490830">
      <w:pPr>
        <w:jc w:val="center"/>
      </w:pPr>
    </w:p>
    <w:p w14:paraId="2296FEA5" w14:textId="77777777" w:rsidR="002D14F8" w:rsidRPr="00021448" w:rsidRDefault="002D14F8" w:rsidP="00490830">
      <w:pPr>
        <w:jc w:val="center"/>
      </w:pPr>
    </w:p>
    <w:p w14:paraId="3C9E2811" w14:textId="77777777" w:rsidR="00490830" w:rsidRPr="00021448" w:rsidRDefault="00490830" w:rsidP="00490830">
      <w:pPr>
        <w:jc w:val="center"/>
      </w:pPr>
    </w:p>
    <w:p w14:paraId="1A73F6DC" w14:textId="77777777" w:rsidR="00490830" w:rsidRPr="00021448" w:rsidRDefault="00490830" w:rsidP="00490830">
      <w:pPr>
        <w:jc w:val="center"/>
      </w:pPr>
    </w:p>
    <w:p w14:paraId="0E636161" w14:textId="20920DF2" w:rsidR="00BF41D7" w:rsidRPr="00021448" w:rsidRDefault="00765694" w:rsidP="00BF41D7">
      <w:pPr>
        <w:jc w:val="center"/>
      </w:pPr>
      <w:r w:rsidRPr="00021448">
        <w:t>Kraj</w:t>
      </w:r>
      <w:r w:rsidR="00490830" w:rsidRPr="00021448">
        <w:t>, datum</w:t>
      </w:r>
    </w:p>
    <w:p w14:paraId="276C805D" w14:textId="77777777" w:rsidR="00692E05" w:rsidRPr="00021448" w:rsidRDefault="00692E05" w:rsidP="00692E05">
      <w:pPr>
        <w:sectPr w:rsidR="00692E05" w:rsidRPr="00021448" w:rsidSect="00134F0F">
          <w:head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6205133" w14:textId="77777777" w:rsidR="00692E05" w:rsidRPr="00021448" w:rsidRDefault="00692E05" w:rsidP="00692E05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sl-SI"/>
          <w14:ligatures w14:val="standardContextual"/>
        </w:rPr>
        <w:id w:val="-14249505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83F6FB3" w14:textId="16D3CBC8" w:rsidR="009F4266" w:rsidRPr="009F4266" w:rsidRDefault="009F4266" w:rsidP="00235893">
          <w:pPr>
            <w:pStyle w:val="NaslovTOC"/>
            <w:jc w:val="center"/>
            <w:rPr>
              <w:b/>
              <w:bCs/>
              <w:color w:val="auto"/>
            </w:rPr>
          </w:pPr>
          <w:r w:rsidRPr="009F4266">
            <w:rPr>
              <w:b/>
              <w:bCs/>
              <w:color w:val="auto"/>
            </w:rPr>
            <w:t>Kazalo</w:t>
          </w:r>
        </w:p>
        <w:p w14:paraId="54A302C9" w14:textId="77777777" w:rsidR="009F4266" w:rsidRPr="009F4266" w:rsidRDefault="009F4266" w:rsidP="009F4266">
          <w:pPr>
            <w:rPr>
              <w:lang w:val="en-US"/>
            </w:rPr>
          </w:pPr>
        </w:p>
        <w:p w14:paraId="72143C33" w14:textId="62562D7F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r w:rsidRPr="009F4266">
            <w:rPr>
              <w:sz w:val="24"/>
              <w:szCs w:val="24"/>
            </w:rPr>
            <w:fldChar w:fldCharType="begin"/>
          </w:r>
          <w:r w:rsidRPr="009F4266">
            <w:rPr>
              <w:sz w:val="24"/>
              <w:szCs w:val="24"/>
            </w:rPr>
            <w:instrText xml:space="preserve"> TOC \o "1-3" \h \z \u </w:instrText>
          </w:r>
          <w:r w:rsidRPr="009F4266">
            <w:rPr>
              <w:sz w:val="24"/>
              <w:szCs w:val="24"/>
            </w:rPr>
            <w:fldChar w:fldCharType="separate"/>
          </w:r>
          <w:hyperlink w:anchor="_Toc159922984" w:history="1">
            <w:r w:rsidRPr="009F4266">
              <w:rPr>
                <w:rStyle w:val="Hiperpovezava"/>
                <w:noProof/>
                <w:sz w:val="24"/>
                <w:szCs w:val="24"/>
              </w:rPr>
              <w:t>1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OPREDELITEV PROBLEM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4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566FE9" w14:textId="706EF1B5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85" w:history="1">
            <w:r w:rsidRPr="009F4266">
              <w:rPr>
                <w:rStyle w:val="Hiperpovezava"/>
                <w:noProof/>
                <w:sz w:val="24"/>
                <w:szCs w:val="24"/>
              </w:rPr>
              <w:t>2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CILJI DOKTORSKE DISERTACIJE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5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0FE907" w14:textId="331D53AA" w:rsidR="009F4266" w:rsidRPr="009F4266" w:rsidRDefault="009F4266" w:rsidP="009F4266">
          <w:pPr>
            <w:pStyle w:val="Kazalovsebine2"/>
            <w:tabs>
              <w:tab w:val="right" w:leader="dot" w:pos="9062"/>
            </w:tabs>
            <w:ind w:left="426"/>
            <w:rPr>
              <w:rFonts w:eastAsiaTheme="minorEastAsia"/>
              <w:noProof/>
              <w:sz w:val="28"/>
              <w:szCs w:val="28"/>
            </w:rPr>
          </w:pPr>
          <w:hyperlink w:anchor="_Toc159922986" w:history="1">
            <w:r w:rsidRPr="009F4266">
              <w:rPr>
                <w:rStyle w:val="Hiperpovezava"/>
                <w:noProof/>
                <w:sz w:val="24"/>
                <w:szCs w:val="24"/>
              </w:rPr>
              <w:t>2.1 Tez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6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6B91E7" w14:textId="63CAC8BD" w:rsidR="009F4266" w:rsidRPr="009F4266" w:rsidRDefault="009F4266" w:rsidP="009F4266">
          <w:pPr>
            <w:pStyle w:val="Kazalovsebine2"/>
            <w:tabs>
              <w:tab w:val="right" w:leader="dot" w:pos="9062"/>
            </w:tabs>
            <w:ind w:left="426"/>
            <w:rPr>
              <w:rFonts w:eastAsiaTheme="minorEastAsia"/>
              <w:noProof/>
              <w:sz w:val="28"/>
              <w:szCs w:val="28"/>
            </w:rPr>
          </w:pPr>
          <w:hyperlink w:anchor="_Toc159922987" w:history="1">
            <w:r w:rsidRPr="009F4266">
              <w:rPr>
                <w:rStyle w:val="Hiperpovezava"/>
                <w:noProof/>
                <w:sz w:val="24"/>
                <w:szCs w:val="24"/>
              </w:rPr>
              <w:t>2.2 Pričakovani izvirni znanstveni prispevki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7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C91506" w14:textId="3A4F0029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88" w:history="1">
            <w:r w:rsidRPr="009F4266">
              <w:rPr>
                <w:rStyle w:val="Hiperpovezava"/>
                <w:noProof/>
                <w:sz w:val="24"/>
                <w:szCs w:val="24"/>
              </w:rPr>
              <w:t>3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PREDPOSTAVKE IN MOREBITNE OMEJITVE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8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38534E" w14:textId="27D7AAC8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89" w:history="1">
            <w:r w:rsidRPr="009F4266">
              <w:rPr>
                <w:rStyle w:val="Hiperpovezava"/>
                <w:noProof/>
                <w:sz w:val="24"/>
                <w:szCs w:val="24"/>
              </w:rPr>
              <w:t>4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PREDVIDENE METODE RAZISKOVANJ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89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3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E0C628" w14:textId="321F5C04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90" w:history="1">
            <w:r w:rsidRPr="009F4266">
              <w:rPr>
                <w:rStyle w:val="Hiperpovezava"/>
                <w:noProof/>
                <w:sz w:val="24"/>
                <w:szCs w:val="24"/>
              </w:rPr>
              <w:t>5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PREDVIDENA POGLAVJA IN PODPOGLAVJ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0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1EB8E3" w14:textId="303BBEFB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91" w:history="1">
            <w:r w:rsidRPr="009F4266">
              <w:rPr>
                <w:rStyle w:val="Hiperpovezava"/>
                <w:noProof/>
                <w:sz w:val="24"/>
                <w:szCs w:val="24"/>
              </w:rPr>
              <w:t>6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OSNOVNA LITERATURA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1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5A79377" w14:textId="48EC3D23" w:rsidR="009F4266" w:rsidRPr="009F4266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8"/>
              <w:szCs w:val="28"/>
            </w:rPr>
          </w:pPr>
          <w:hyperlink w:anchor="_Toc159922992" w:history="1">
            <w:r w:rsidRPr="009F4266">
              <w:rPr>
                <w:rStyle w:val="Hiperpovezava"/>
                <w:noProof/>
                <w:sz w:val="24"/>
                <w:szCs w:val="24"/>
              </w:rPr>
              <w:t>7</w:t>
            </w:r>
            <w:r w:rsidRPr="009F4266">
              <w:rPr>
                <w:rFonts w:eastAsiaTheme="minorEastAsia"/>
                <w:noProof/>
                <w:sz w:val="28"/>
                <w:szCs w:val="28"/>
              </w:rPr>
              <w:tab/>
            </w:r>
            <w:r w:rsidRPr="009F4266">
              <w:rPr>
                <w:rStyle w:val="Hiperpovezava"/>
                <w:noProof/>
                <w:sz w:val="24"/>
                <w:szCs w:val="24"/>
              </w:rPr>
              <w:t>ANALIZA IZVIRNOSTI TEME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2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D0FC25" w14:textId="34904093" w:rsidR="009F4266" w:rsidRPr="009F4266" w:rsidRDefault="009F4266" w:rsidP="009F4266">
          <w:pPr>
            <w:pStyle w:val="Kazalovsebine2"/>
            <w:tabs>
              <w:tab w:val="right" w:leader="dot" w:pos="9062"/>
            </w:tabs>
            <w:ind w:left="426"/>
            <w:rPr>
              <w:rFonts w:eastAsiaTheme="minorEastAsia"/>
              <w:noProof/>
              <w:sz w:val="28"/>
              <w:szCs w:val="28"/>
            </w:rPr>
          </w:pPr>
          <w:hyperlink w:anchor="_Toc159922993" w:history="1">
            <w:r w:rsidRPr="009F4266">
              <w:rPr>
                <w:rStyle w:val="Hiperpovezava"/>
                <w:noProof/>
                <w:sz w:val="24"/>
                <w:szCs w:val="24"/>
              </w:rPr>
              <w:t>7.1 Utemeljitev izvirnosti teme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3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65FD59" w14:textId="4E078185" w:rsidR="009F4266" w:rsidRPr="009F4266" w:rsidRDefault="009F4266" w:rsidP="009F4266">
          <w:pPr>
            <w:pStyle w:val="Kazalovsebine2"/>
            <w:tabs>
              <w:tab w:val="right" w:leader="dot" w:pos="9062"/>
            </w:tabs>
            <w:ind w:left="426"/>
            <w:rPr>
              <w:rFonts w:eastAsiaTheme="minorEastAsia"/>
              <w:noProof/>
              <w:sz w:val="28"/>
              <w:szCs w:val="28"/>
            </w:rPr>
          </w:pPr>
          <w:hyperlink w:anchor="_Toc159922994" w:history="1">
            <w:r w:rsidRPr="009F4266">
              <w:rPr>
                <w:rStyle w:val="Hiperpovezava"/>
                <w:noProof/>
                <w:sz w:val="24"/>
                <w:szCs w:val="24"/>
              </w:rPr>
              <w:t>7.2 Informacija o opravljenih poizvedbah</w:t>
            </w:r>
            <w:r w:rsidRPr="009F4266">
              <w:rPr>
                <w:noProof/>
                <w:webHidden/>
                <w:sz w:val="24"/>
                <w:szCs w:val="24"/>
              </w:rPr>
              <w:tab/>
            </w:r>
            <w:r w:rsidRPr="009F4266">
              <w:rPr>
                <w:noProof/>
                <w:webHidden/>
                <w:sz w:val="24"/>
                <w:szCs w:val="24"/>
              </w:rPr>
              <w:fldChar w:fldCharType="begin"/>
            </w:r>
            <w:r w:rsidRPr="009F4266">
              <w:rPr>
                <w:noProof/>
                <w:webHidden/>
                <w:sz w:val="24"/>
                <w:szCs w:val="24"/>
              </w:rPr>
              <w:instrText xml:space="preserve"> PAGEREF _Toc159922994 \h </w:instrText>
            </w:r>
            <w:r w:rsidRPr="009F4266">
              <w:rPr>
                <w:noProof/>
                <w:webHidden/>
                <w:sz w:val="24"/>
                <w:szCs w:val="24"/>
              </w:rPr>
            </w:r>
            <w:r w:rsidRPr="009F4266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F4266">
              <w:rPr>
                <w:noProof/>
                <w:webHidden/>
                <w:sz w:val="24"/>
                <w:szCs w:val="24"/>
              </w:rPr>
              <w:t>4</w:t>
            </w:r>
            <w:r w:rsidRPr="009F426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AD0DF4" w14:textId="1100A130" w:rsidR="009F4266" w:rsidRDefault="009F4266">
          <w:r w:rsidRPr="009F4266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62777BC0" w14:textId="77777777" w:rsidR="00692E05" w:rsidRPr="009F4266" w:rsidRDefault="00692E05" w:rsidP="00692E05">
      <w:pPr>
        <w:rPr>
          <w:sz w:val="24"/>
          <w:szCs w:val="24"/>
        </w:rPr>
      </w:pPr>
    </w:p>
    <w:p w14:paraId="08FF3E6F" w14:textId="77777777" w:rsidR="00692E05" w:rsidRPr="009F4266" w:rsidRDefault="00692E05" w:rsidP="00692E05">
      <w:pPr>
        <w:rPr>
          <w:sz w:val="24"/>
          <w:szCs w:val="24"/>
        </w:rPr>
      </w:pPr>
    </w:p>
    <w:p w14:paraId="73167326" w14:textId="77777777" w:rsidR="00692E05" w:rsidRPr="009F4266" w:rsidRDefault="00692E05" w:rsidP="00692E05">
      <w:pPr>
        <w:rPr>
          <w:sz w:val="24"/>
          <w:szCs w:val="24"/>
        </w:rPr>
        <w:sectPr w:rsidR="00692E05" w:rsidRPr="009F4266" w:rsidSect="00134F0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59B7F90" w14:textId="77777777" w:rsidR="00BF41D7" w:rsidRPr="00021448" w:rsidRDefault="00BF41D7" w:rsidP="00021448">
      <w:pPr>
        <w:pStyle w:val="Naslov1"/>
      </w:pPr>
      <w:bookmarkStart w:id="0" w:name="_Toc159922984"/>
      <w:r w:rsidRPr="00021448">
        <w:lastRenderedPageBreak/>
        <w:t>OPREDELITEV PROBLEMA</w:t>
      </w:r>
      <w:bookmarkEnd w:id="0"/>
    </w:p>
    <w:p w14:paraId="10CAA22C" w14:textId="6EC4D886" w:rsidR="00D41BF9" w:rsidRPr="00021448" w:rsidRDefault="00700F0A" w:rsidP="00DB61B5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K</w:t>
      </w:r>
      <w:r w:rsidR="00D41BF9" w:rsidRPr="00021448">
        <w:rPr>
          <w:sz w:val="24"/>
          <w:szCs w:val="24"/>
        </w:rPr>
        <w:t xml:space="preserve">ratek, splošno razumljiv uvod v področje znanstvenoraziskovalnega dela, </w:t>
      </w:r>
      <w:r w:rsidRPr="00021448">
        <w:rPr>
          <w:sz w:val="24"/>
          <w:szCs w:val="24"/>
        </w:rPr>
        <w:t xml:space="preserve">opredelitev osnovnega problema, </w:t>
      </w:r>
      <w:r w:rsidR="00D41BF9" w:rsidRPr="00021448">
        <w:rPr>
          <w:sz w:val="24"/>
          <w:szCs w:val="24"/>
        </w:rPr>
        <w:t>trenutno stanje znanja oz. raziskav (t.</w:t>
      </w:r>
      <w:r w:rsidR="004200C2" w:rsidRPr="00021448">
        <w:rPr>
          <w:sz w:val="24"/>
          <w:szCs w:val="24"/>
        </w:rPr>
        <w:t xml:space="preserve"> </w:t>
      </w:r>
      <w:r w:rsidR="00D41BF9" w:rsidRPr="00021448">
        <w:rPr>
          <w:sz w:val="24"/>
          <w:szCs w:val="24"/>
        </w:rPr>
        <w:t>i. state-of-the-art) na znanstvenoraziskovalnem področju, neposredno povezanim s predlagano temo</w:t>
      </w:r>
      <w:r w:rsidRPr="00021448">
        <w:rPr>
          <w:sz w:val="24"/>
          <w:szCs w:val="24"/>
        </w:rPr>
        <w:t xml:space="preserve">, </w:t>
      </w:r>
      <w:r w:rsidR="00D41BF9" w:rsidRPr="00021448">
        <w:rPr>
          <w:sz w:val="24"/>
          <w:szCs w:val="24"/>
        </w:rPr>
        <w:t>obvezno s sklici na vso relevantno znanstvenoraziskovalno literaturo.</w:t>
      </w:r>
      <w:r w:rsidR="006C2A91" w:rsidRPr="00021448">
        <w:rPr>
          <w:sz w:val="24"/>
          <w:szCs w:val="24"/>
        </w:rPr>
        <w:t xml:space="preserve"> Poglavje lahko vsebuje</w:t>
      </w:r>
      <w:r w:rsidR="00BD029C" w:rsidRPr="00021448">
        <w:rPr>
          <w:sz w:val="24"/>
          <w:szCs w:val="24"/>
        </w:rPr>
        <w:t xml:space="preserve"> prikaze</w:t>
      </w:r>
      <w:r w:rsidR="00FB077D">
        <w:rPr>
          <w:sz w:val="24"/>
          <w:szCs w:val="24"/>
        </w:rPr>
        <w:t xml:space="preserve"> </w:t>
      </w:r>
      <w:r w:rsidR="00BD029C" w:rsidRPr="00021448">
        <w:rPr>
          <w:sz w:val="24"/>
          <w:szCs w:val="24"/>
        </w:rPr>
        <w:t>(slike, grafe, diagrame, sheme, načrte</w:t>
      </w:r>
      <w:r w:rsidR="00F65310" w:rsidRPr="00021448">
        <w:rPr>
          <w:sz w:val="24"/>
          <w:szCs w:val="24"/>
        </w:rPr>
        <w:t>, tabele ipd.</w:t>
      </w:r>
      <w:r w:rsidR="00BD029C" w:rsidRPr="00021448">
        <w:rPr>
          <w:sz w:val="24"/>
          <w:szCs w:val="24"/>
        </w:rPr>
        <w:t>)</w:t>
      </w:r>
      <w:r w:rsidR="006C2A91" w:rsidRPr="00021448">
        <w:rPr>
          <w:sz w:val="24"/>
          <w:szCs w:val="24"/>
        </w:rPr>
        <w:t>, če t</w:t>
      </w:r>
      <w:r w:rsidR="00466015" w:rsidRPr="00021448">
        <w:rPr>
          <w:sz w:val="24"/>
          <w:szCs w:val="24"/>
        </w:rPr>
        <w:t>i</w:t>
      </w:r>
      <w:r w:rsidR="006C2A91" w:rsidRPr="00021448">
        <w:rPr>
          <w:sz w:val="24"/>
          <w:szCs w:val="24"/>
        </w:rPr>
        <w:t xml:space="preserve"> pripomore</w:t>
      </w:r>
      <w:r w:rsidR="00F65310" w:rsidRPr="00021448">
        <w:rPr>
          <w:sz w:val="24"/>
          <w:szCs w:val="24"/>
        </w:rPr>
        <w:t>jo</w:t>
      </w:r>
      <w:r w:rsidR="006C2A91" w:rsidRPr="00021448">
        <w:rPr>
          <w:sz w:val="24"/>
          <w:szCs w:val="24"/>
        </w:rPr>
        <w:t xml:space="preserve"> k jasnejši ponazoritvi problema. </w:t>
      </w:r>
    </w:p>
    <w:p w14:paraId="2BFF155B" w14:textId="07D84E41" w:rsidR="00700F0A" w:rsidRPr="00021448" w:rsidRDefault="00700F0A" w:rsidP="00DB61B5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5</w:t>
      </w:r>
      <w:r w:rsidR="007A3A6E">
        <w:rPr>
          <w:rFonts w:cstheme="minorHAnsi"/>
          <w:i/>
          <w:iCs/>
          <w:sz w:val="24"/>
          <w:szCs w:val="24"/>
        </w:rPr>
        <w:t>–</w:t>
      </w:r>
      <w:r w:rsidR="00F37129" w:rsidRPr="00021448">
        <w:rPr>
          <w:i/>
          <w:iCs/>
          <w:sz w:val="24"/>
          <w:szCs w:val="24"/>
        </w:rPr>
        <w:t>8</w:t>
      </w:r>
      <w:r w:rsidRPr="00021448">
        <w:rPr>
          <w:i/>
          <w:iCs/>
          <w:sz w:val="24"/>
          <w:szCs w:val="24"/>
        </w:rPr>
        <w:t xml:space="preserve"> strani.</w:t>
      </w:r>
    </w:p>
    <w:p w14:paraId="30014DCC" w14:textId="5A38A75C" w:rsidR="00EE2C54" w:rsidRPr="00021448" w:rsidRDefault="00EE2C54" w:rsidP="00DB61B5">
      <w:pPr>
        <w:spacing w:line="240" w:lineRule="auto"/>
      </w:pPr>
    </w:p>
    <w:p w14:paraId="09796912" w14:textId="77777777" w:rsidR="00BF41D7" w:rsidRDefault="00BF41D7" w:rsidP="00021448">
      <w:pPr>
        <w:pStyle w:val="Naslov1"/>
      </w:pPr>
      <w:bookmarkStart w:id="1" w:name="_Toc159922985"/>
      <w:r w:rsidRPr="00021448">
        <w:t>CILJI DOKTORSKE DISERTACIJE</w:t>
      </w:r>
      <w:bookmarkEnd w:id="1"/>
    </w:p>
    <w:p w14:paraId="4E32E620" w14:textId="483C93CC" w:rsidR="00235893" w:rsidRPr="00235893" w:rsidRDefault="00FB077D" w:rsidP="00235893">
      <w:pPr>
        <w:rPr>
          <w:sz w:val="24"/>
          <w:szCs w:val="24"/>
        </w:rPr>
      </w:pPr>
      <w:r>
        <w:rPr>
          <w:sz w:val="24"/>
          <w:szCs w:val="24"/>
        </w:rPr>
        <w:t>K</w:t>
      </w:r>
      <w:r w:rsidR="00235893" w:rsidRPr="00235893">
        <w:rPr>
          <w:sz w:val="24"/>
          <w:szCs w:val="24"/>
        </w:rPr>
        <w:t>ratk</w:t>
      </w:r>
      <w:r>
        <w:rPr>
          <w:sz w:val="24"/>
          <w:szCs w:val="24"/>
        </w:rPr>
        <w:t>a</w:t>
      </w:r>
      <w:r w:rsidR="00235893" w:rsidRPr="00235893">
        <w:rPr>
          <w:sz w:val="24"/>
          <w:szCs w:val="24"/>
        </w:rPr>
        <w:t xml:space="preserve"> naved</w:t>
      </w:r>
      <w:r>
        <w:rPr>
          <w:sz w:val="24"/>
          <w:szCs w:val="24"/>
        </w:rPr>
        <w:t>ba</w:t>
      </w:r>
      <w:r w:rsidR="00235893" w:rsidRPr="00235893">
        <w:rPr>
          <w:sz w:val="24"/>
          <w:szCs w:val="24"/>
        </w:rPr>
        <w:t xml:space="preserve"> </w:t>
      </w:r>
      <w:r w:rsidR="00235893">
        <w:rPr>
          <w:sz w:val="24"/>
          <w:szCs w:val="24"/>
        </w:rPr>
        <w:t>končn</w:t>
      </w:r>
      <w:r>
        <w:rPr>
          <w:sz w:val="24"/>
          <w:szCs w:val="24"/>
        </w:rPr>
        <w:t>ih</w:t>
      </w:r>
      <w:r w:rsidR="00235893">
        <w:rPr>
          <w:sz w:val="24"/>
          <w:szCs w:val="24"/>
        </w:rPr>
        <w:t xml:space="preserve"> cilje</w:t>
      </w:r>
      <w:r>
        <w:rPr>
          <w:sz w:val="24"/>
          <w:szCs w:val="24"/>
        </w:rPr>
        <w:t>v</w:t>
      </w:r>
      <w:r w:rsidR="00235893">
        <w:rPr>
          <w:sz w:val="24"/>
          <w:szCs w:val="24"/>
        </w:rPr>
        <w:t xml:space="preserve"> doktorske raziskave.</w:t>
      </w:r>
    </w:p>
    <w:p w14:paraId="11C07C08" w14:textId="77777777" w:rsidR="00BF41D7" w:rsidRPr="00021448" w:rsidRDefault="00BF41D7" w:rsidP="00692E05">
      <w:pPr>
        <w:pStyle w:val="Naslov2"/>
      </w:pPr>
      <w:bookmarkStart w:id="2" w:name="_Toc159922986"/>
      <w:r w:rsidRPr="00021448">
        <w:t>2.1 Teza</w:t>
      </w:r>
      <w:bookmarkEnd w:id="2"/>
    </w:p>
    <w:p w14:paraId="2CA16651" w14:textId="184B8EF3" w:rsidR="00A31FDD" w:rsidRPr="00021448" w:rsidRDefault="00A31FDD" w:rsidP="00DB61B5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Teza je osnovna trditev, </w:t>
      </w:r>
      <w:r w:rsidR="00027C7E" w:rsidRPr="00021448">
        <w:rPr>
          <w:sz w:val="24"/>
          <w:szCs w:val="24"/>
        </w:rPr>
        <w:t xml:space="preserve">ki jo </w:t>
      </w:r>
      <w:r w:rsidR="00700F0A" w:rsidRPr="00021448">
        <w:rPr>
          <w:sz w:val="24"/>
          <w:szCs w:val="24"/>
        </w:rPr>
        <w:t xml:space="preserve">namerava kandidat </w:t>
      </w:r>
      <w:r w:rsidR="00027C7E" w:rsidRPr="00021448">
        <w:rPr>
          <w:sz w:val="24"/>
          <w:szCs w:val="24"/>
        </w:rPr>
        <w:t xml:space="preserve">v </w:t>
      </w:r>
      <w:r w:rsidR="00700F0A" w:rsidRPr="00021448">
        <w:rPr>
          <w:sz w:val="24"/>
          <w:szCs w:val="24"/>
        </w:rPr>
        <w:t>doktorski raziskavi potrditi ali ovreči</w:t>
      </w:r>
      <w:r w:rsidR="00027C7E" w:rsidRPr="00021448">
        <w:rPr>
          <w:sz w:val="24"/>
          <w:szCs w:val="24"/>
        </w:rPr>
        <w:t>.</w:t>
      </w:r>
      <w:r w:rsidRPr="00021448">
        <w:rPr>
          <w:sz w:val="24"/>
          <w:szCs w:val="24"/>
        </w:rPr>
        <w:t xml:space="preserve"> Je kratka in jedrnata, običajno izpeljana iz naslova in </w:t>
      </w:r>
      <w:r w:rsidR="00700F0A" w:rsidRPr="00021448">
        <w:rPr>
          <w:sz w:val="24"/>
          <w:szCs w:val="24"/>
        </w:rPr>
        <w:t xml:space="preserve">ni </w:t>
      </w:r>
      <w:r w:rsidRPr="00021448">
        <w:rPr>
          <w:sz w:val="24"/>
          <w:szCs w:val="24"/>
        </w:rPr>
        <w:t xml:space="preserve">daljša od ene </w:t>
      </w:r>
      <w:r w:rsidR="00027C7E" w:rsidRPr="00021448">
        <w:rPr>
          <w:sz w:val="24"/>
          <w:szCs w:val="24"/>
        </w:rPr>
        <w:t>povedi</w:t>
      </w:r>
      <w:r w:rsidR="0025755A" w:rsidRPr="00021448">
        <w:rPr>
          <w:sz w:val="24"/>
          <w:szCs w:val="24"/>
        </w:rPr>
        <w:t xml:space="preserve"> (alternativa: ni daljša od 300 znakov)</w:t>
      </w:r>
      <w:r w:rsidRPr="00021448">
        <w:rPr>
          <w:sz w:val="24"/>
          <w:szCs w:val="24"/>
        </w:rPr>
        <w:t xml:space="preserve">. </w:t>
      </w:r>
      <w:r w:rsidR="00700F0A" w:rsidRPr="00021448">
        <w:rPr>
          <w:sz w:val="24"/>
          <w:szCs w:val="24"/>
        </w:rPr>
        <w:t xml:space="preserve">Osnovna teza raziskave je lahko podkrepljena </w:t>
      </w:r>
      <w:r w:rsidRPr="00021448">
        <w:rPr>
          <w:sz w:val="24"/>
          <w:szCs w:val="24"/>
        </w:rPr>
        <w:t>s hipotezami</w:t>
      </w:r>
      <w:r w:rsidR="00E87C10" w:rsidRPr="00021448">
        <w:rPr>
          <w:sz w:val="24"/>
          <w:szCs w:val="24"/>
        </w:rPr>
        <w:t xml:space="preserve">, </w:t>
      </w:r>
      <w:r w:rsidRPr="00021448">
        <w:rPr>
          <w:sz w:val="24"/>
          <w:szCs w:val="24"/>
        </w:rPr>
        <w:t>ki jih je lahko več</w:t>
      </w:r>
      <w:r w:rsidR="00F65310" w:rsidRPr="00021448">
        <w:rPr>
          <w:sz w:val="24"/>
          <w:szCs w:val="24"/>
        </w:rPr>
        <w:t>,</w:t>
      </w:r>
      <w:r w:rsidRPr="00021448">
        <w:rPr>
          <w:sz w:val="24"/>
          <w:szCs w:val="24"/>
        </w:rPr>
        <w:t xml:space="preserve"> in </w:t>
      </w:r>
      <w:r w:rsidR="00700F0A" w:rsidRPr="00021448">
        <w:rPr>
          <w:sz w:val="24"/>
          <w:szCs w:val="24"/>
        </w:rPr>
        <w:t xml:space="preserve">opredeljujejo posamezne specifične dele raziskave, potrebne za potrditev osnovne teze. </w:t>
      </w:r>
    </w:p>
    <w:p w14:paraId="206303FE" w14:textId="77777777" w:rsidR="00BF41D7" w:rsidRPr="00021448" w:rsidRDefault="00BF41D7" w:rsidP="00692E05">
      <w:pPr>
        <w:pStyle w:val="Naslov2"/>
      </w:pPr>
      <w:bookmarkStart w:id="3" w:name="_Toc159922987"/>
      <w:r w:rsidRPr="00021448">
        <w:t>2.2 Pričakovani izvirni znanstveni prispevki</w:t>
      </w:r>
      <w:bookmarkEnd w:id="3"/>
    </w:p>
    <w:p w14:paraId="2B20CD7D" w14:textId="43DCB6A4" w:rsidR="00E94DD3" w:rsidRPr="00021448" w:rsidRDefault="00700F0A" w:rsidP="00E94DD3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Navedba pričakovanih </w:t>
      </w:r>
      <w:r w:rsidR="00E94DD3" w:rsidRPr="00021448">
        <w:rPr>
          <w:sz w:val="24"/>
          <w:szCs w:val="24"/>
        </w:rPr>
        <w:t xml:space="preserve">izvirnih </w:t>
      </w:r>
      <w:r w:rsidRPr="00021448">
        <w:rPr>
          <w:sz w:val="24"/>
          <w:szCs w:val="24"/>
        </w:rPr>
        <w:t>znanstvenih</w:t>
      </w:r>
      <w:r w:rsidR="00E94DD3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prispevkov doktorske </w:t>
      </w:r>
      <w:r w:rsidR="00F12849" w:rsidRPr="00021448">
        <w:rPr>
          <w:sz w:val="24"/>
          <w:szCs w:val="24"/>
        </w:rPr>
        <w:t xml:space="preserve">raziskave </w:t>
      </w:r>
      <w:r w:rsidR="005C07D7" w:rsidRPr="00021448">
        <w:rPr>
          <w:sz w:val="24"/>
          <w:szCs w:val="24"/>
        </w:rPr>
        <w:t>in njihov prispevek</w:t>
      </w:r>
      <w:r w:rsidR="00E94DD3" w:rsidRPr="00021448">
        <w:rPr>
          <w:sz w:val="24"/>
          <w:szCs w:val="24"/>
        </w:rPr>
        <w:t xml:space="preserve"> </w:t>
      </w:r>
      <w:r w:rsidR="00E323ED" w:rsidRPr="00021448">
        <w:rPr>
          <w:sz w:val="24"/>
          <w:szCs w:val="24"/>
        </w:rPr>
        <w:t>k</w:t>
      </w:r>
      <w:r w:rsidR="000F7556" w:rsidRPr="00021448">
        <w:rPr>
          <w:sz w:val="24"/>
          <w:szCs w:val="24"/>
        </w:rPr>
        <w:t xml:space="preserve"> razvoju ustreznega</w:t>
      </w:r>
      <w:r w:rsidR="00E323ED" w:rsidRPr="00021448">
        <w:rPr>
          <w:sz w:val="24"/>
          <w:szCs w:val="24"/>
        </w:rPr>
        <w:t xml:space="preserve"> znanstven</w:t>
      </w:r>
      <w:r w:rsidR="000F7556" w:rsidRPr="00021448">
        <w:rPr>
          <w:sz w:val="24"/>
          <w:szCs w:val="24"/>
        </w:rPr>
        <w:t>oraziskovalnega področja</w:t>
      </w:r>
      <w:r w:rsidR="009164A6" w:rsidRPr="00021448">
        <w:rPr>
          <w:sz w:val="24"/>
          <w:szCs w:val="24"/>
        </w:rPr>
        <w:t xml:space="preserve"> na svetovnem nivoju.</w:t>
      </w:r>
    </w:p>
    <w:p w14:paraId="3E7B7BC7" w14:textId="4506B852" w:rsidR="00F37129" w:rsidRPr="00021448" w:rsidRDefault="00F37129" w:rsidP="00F37129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do 5 strani.</w:t>
      </w:r>
    </w:p>
    <w:p w14:paraId="3FCDE023" w14:textId="77777777" w:rsidR="00DB61B5" w:rsidRPr="00021448" w:rsidRDefault="00DB61B5" w:rsidP="00DB61B5">
      <w:pPr>
        <w:spacing w:line="240" w:lineRule="auto"/>
      </w:pPr>
    </w:p>
    <w:p w14:paraId="119CECE3" w14:textId="04C33AF2" w:rsidR="00BF41D7" w:rsidRPr="00021448" w:rsidRDefault="00BF41D7" w:rsidP="00021448">
      <w:pPr>
        <w:pStyle w:val="Naslov1"/>
      </w:pPr>
      <w:bookmarkStart w:id="4" w:name="_Toc159922988"/>
      <w:r w:rsidRPr="00021448">
        <w:t>PREDPOSTAVKE IN MOREBITNE OMEJITVE</w:t>
      </w:r>
      <w:bookmarkEnd w:id="4"/>
    </w:p>
    <w:p w14:paraId="0F6EFBB9" w14:textId="4BD56997" w:rsidR="00EE2C54" w:rsidRPr="00021448" w:rsidRDefault="00700F0A" w:rsidP="00F65310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Navedba </w:t>
      </w:r>
      <w:r w:rsidR="00F37129" w:rsidRPr="00021448">
        <w:rPr>
          <w:sz w:val="24"/>
          <w:szCs w:val="24"/>
        </w:rPr>
        <w:t xml:space="preserve">morebitnih </w:t>
      </w:r>
      <w:r w:rsidRPr="00021448">
        <w:rPr>
          <w:sz w:val="24"/>
          <w:szCs w:val="24"/>
        </w:rPr>
        <w:t>predpostavk, poenostavitev ali omejitev doktorske raziskave</w:t>
      </w:r>
      <w:r w:rsidR="005C07D7" w:rsidRPr="00021448">
        <w:rPr>
          <w:sz w:val="24"/>
          <w:szCs w:val="24"/>
        </w:rPr>
        <w:t xml:space="preserve">, ki </w:t>
      </w:r>
      <w:r w:rsidRPr="00021448">
        <w:rPr>
          <w:sz w:val="24"/>
          <w:szCs w:val="24"/>
        </w:rPr>
        <w:t>so potrebne za uspešno</w:t>
      </w:r>
      <w:r w:rsidR="00EF7846">
        <w:rPr>
          <w:sz w:val="24"/>
          <w:szCs w:val="24"/>
        </w:rPr>
        <w:t xml:space="preserve"> </w:t>
      </w:r>
      <w:r w:rsidR="00F65310" w:rsidRPr="00021448">
        <w:rPr>
          <w:sz w:val="24"/>
          <w:szCs w:val="24"/>
        </w:rPr>
        <w:t>disertacijo</w:t>
      </w:r>
      <w:r w:rsidR="007360D9" w:rsidRPr="00021448">
        <w:rPr>
          <w:sz w:val="24"/>
          <w:szCs w:val="24"/>
        </w:rPr>
        <w:t>.</w:t>
      </w:r>
    </w:p>
    <w:p w14:paraId="1E826AAD" w14:textId="38DD2B07" w:rsidR="00F37129" w:rsidRPr="00021448" w:rsidRDefault="00F37129" w:rsidP="00F37129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do 2 strani.</w:t>
      </w:r>
    </w:p>
    <w:p w14:paraId="7F1742C5" w14:textId="77777777" w:rsidR="007360D9" w:rsidRPr="00021448" w:rsidRDefault="007360D9" w:rsidP="00DB61B5">
      <w:pPr>
        <w:spacing w:line="240" w:lineRule="auto"/>
      </w:pPr>
    </w:p>
    <w:p w14:paraId="4C386A20" w14:textId="66596B1C" w:rsidR="00BF41D7" w:rsidRPr="00021448" w:rsidRDefault="00BF41D7" w:rsidP="00021448">
      <w:pPr>
        <w:pStyle w:val="Naslov1"/>
      </w:pPr>
      <w:bookmarkStart w:id="5" w:name="_Toc159922989"/>
      <w:r w:rsidRPr="00021448">
        <w:t>PREDVIDENE METODE RAZISKOVANJA</w:t>
      </w:r>
      <w:bookmarkEnd w:id="5"/>
    </w:p>
    <w:p w14:paraId="417F42A9" w14:textId="6B506EBC" w:rsidR="00EE2C54" w:rsidRPr="00021448" w:rsidRDefault="00923367" w:rsidP="00F65310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Sistematična navedba načrtovanih</w:t>
      </w:r>
      <w:r w:rsidR="00DB61B5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uporabljenih </w:t>
      </w:r>
      <w:r w:rsidR="00DB61B5" w:rsidRPr="00021448">
        <w:rPr>
          <w:sz w:val="24"/>
          <w:szCs w:val="24"/>
        </w:rPr>
        <w:t>metod raziskovanja</w:t>
      </w:r>
      <w:r w:rsidR="0017799F" w:rsidRPr="00021448">
        <w:rPr>
          <w:sz w:val="24"/>
          <w:szCs w:val="24"/>
        </w:rPr>
        <w:t>:</w:t>
      </w:r>
      <w:r w:rsidRPr="00021448">
        <w:rPr>
          <w:sz w:val="24"/>
          <w:szCs w:val="24"/>
        </w:rPr>
        <w:t xml:space="preserve"> vsebuje hierarhično opredelitev do podrobne navedbe (ne opisa!) predvidenih kvalitativnih in </w:t>
      </w:r>
      <w:r w:rsidR="00DB61B5" w:rsidRPr="00021448">
        <w:rPr>
          <w:sz w:val="24"/>
          <w:szCs w:val="24"/>
        </w:rPr>
        <w:t>kvantitativn</w:t>
      </w:r>
      <w:r w:rsidRPr="00021448">
        <w:rPr>
          <w:sz w:val="24"/>
          <w:szCs w:val="24"/>
        </w:rPr>
        <w:t>ih</w:t>
      </w:r>
      <w:r w:rsidR="007360D9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>metod</w:t>
      </w:r>
      <w:r w:rsidR="00DB61B5" w:rsidRPr="00021448">
        <w:rPr>
          <w:sz w:val="24"/>
          <w:szCs w:val="24"/>
        </w:rPr>
        <w:t xml:space="preserve">. </w:t>
      </w:r>
    </w:p>
    <w:p w14:paraId="1F59E2EB" w14:textId="56F1D92F" w:rsidR="00EE2C54" w:rsidRPr="00021448" w:rsidRDefault="00F37129" w:rsidP="00F37129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do 5 strani.</w:t>
      </w:r>
    </w:p>
    <w:p w14:paraId="7634DA18" w14:textId="77777777" w:rsidR="00F37129" w:rsidRPr="00021448" w:rsidRDefault="00F37129" w:rsidP="0017799F">
      <w:pPr>
        <w:spacing w:line="240" w:lineRule="auto"/>
        <w:jc w:val="both"/>
        <w:rPr>
          <w:i/>
          <w:iCs/>
        </w:rPr>
      </w:pPr>
    </w:p>
    <w:p w14:paraId="7ED5864B" w14:textId="77777777" w:rsidR="005C65AD" w:rsidRPr="00021448" w:rsidRDefault="005C65AD" w:rsidP="00021448">
      <w:pPr>
        <w:pStyle w:val="Naslov1"/>
      </w:pPr>
      <w:bookmarkStart w:id="6" w:name="_Toc159922990"/>
      <w:r w:rsidRPr="00021448">
        <w:lastRenderedPageBreak/>
        <w:t>PREDVIDENA POGLAVJA IN PODPOGLAVJA</w:t>
      </w:r>
      <w:bookmarkEnd w:id="6"/>
    </w:p>
    <w:p w14:paraId="5767AE98" w14:textId="7141CB70" w:rsidR="00BF244F" w:rsidRPr="00021448" w:rsidRDefault="00F37129" w:rsidP="005C65AD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Nave</w:t>
      </w:r>
      <w:r w:rsidR="00FB077D">
        <w:rPr>
          <w:sz w:val="24"/>
          <w:szCs w:val="24"/>
        </w:rPr>
        <w:t>dba</w:t>
      </w:r>
      <w:r w:rsidRPr="00021448">
        <w:rPr>
          <w:sz w:val="24"/>
          <w:szCs w:val="24"/>
        </w:rPr>
        <w:t xml:space="preserve"> okvirn</w:t>
      </w:r>
      <w:r w:rsidR="00FB077D">
        <w:rPr>
          <w:sz w:val="24"/>
          <w:szCs w:val="24"/>
        </w:rPr>
        <w:t>e</w:t>
      </w:r>
      <w:r w:rsidRPr="00021448">
        <w:rPr>
          <w:sz w:val="24"/>
          <w:szCs w:val="24"/>
        </w:rPr>
        <w:t xml:space="preserve"> struktur</w:t>
      </w:r>
      <w:r w:rsidR="00FB077D">
        <w:rPr>
          <w:sz w:val="24"/>
          <w:szCs w:val="24"/>
        </w:rPr>
        <w:t>e</w:t>
      </w:r>
      <w:r w:rsidRPr="00021448">
        <w:rPr>
          <w:sz w:val="24"/>
          <w:szCs w:val="24"/>
        </w:rPr>
        <w:t xml:space="preserve"> poglavij in primarnih podpoglavij doktorske disertacije</w:t>
      </w:r>
      <w:r w:rsidR="00FB077D">
        <w:rPr>
          <w:sz w:val="24"/>
          <w:szCs w:val="24"/>
        </w:rPr>
        <w:t xml:space="preserve"> ob upoštevanju</w:t>
      </w:r>
      <w:r w:rsidRPr="00021448">
        <w:rPr>
          <w:sz w:val="24"/>
          <w:szCs w:val="24"/>
        </w:rPr>
        <w:t xml:space="preserve"> </w:t>
      </w:r>
      <w:r w:rsidR="00FB077D" w:rsidRPr="00021448">
        <w:rPr>
          <w:sz w:val="24"/>
          <w:szCs w:val="24"/>
        </w:rPr>
        <w:t xml:space="preserve">IMRD </w:t>
      </w:r>
      <w:r w:rsidRPr="00021448">
        <w:rPr>
          <w:sz w:val="24"/>
          <w:szCs w:val="24"/>
        </w:rPr>
        <w:t>shem</w:t>
      </w:r>
      <w:r w:rsidR="00FB077D">
        <w:rPr>
          <w:sz w:val="24"/>
          <w:szCs w:val="24"/>
        </w:rPr>
        <w:t xml:space="preserve">e </w:t>
      </w:r>
      <w:r w:rsidRPr="00021448">
        <w:rPr>
          <w:sz w:val="24"/>
          <w:szCs w:val="24"/>
        </w:rPr>
        <w:t>(Introduction – uvod, Methodology – metodologija, Results – rezultati, discussion – Diskusija oz. razprava).</w:t>
      </w:r>
      <w:r w:rsidR="00F12849">
        <w:rPr>
          <w:sz w:val="24"/>
          <w:szCs w:val="24"/>
        </w:rPr>
        <w:t xml:space="preserve"> Pri tem upoštevajte, da se poglavja in podpoglavja pravilno označujejo z glavnimi števniki (brez pike). </w:t>
      </w:r>
    </w:p>
    <w:p w14:paraId="31DC6D94" w14:textId="51C5F0B2" w:rsidR="005C65AD" w:rsidRDefault="00F37129" w:rsidP="005C65AD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Označit</w:t>
      </w:r>
      <w:r w:rsidR="00BF244F" w:rsidRPr="00021448">
        <w:rPr>
          <w:sz w:val="24"/>
          <w:szCs w:val="24"/>
        </w:rPr>
        <w:t>i</w:t>
      </w:r>
      <w:r w:rsidR="000212E8" w:rsidRPr="00021448">
        <w:rPr>
          <w:sz w:val="24"/>
          <w:szCs w:val="24"/>
        </w:rPr>
        <w:t xml:space="preserve"> poglavja</w:t>
      </w:r>
      <w:r w:rsidR="009219D4" w:rsidRPr="00021448">
        <w:rPr>
          <w:sz w:val="24"/>
          <w:szCs w:val="24"/>
        </w:rPr>
        <w:t xml:space="preserve"> (podpoglavja)</w:t>
      </w:r>
      <w:r w:rsidR="00BF244F" w:rsidRPr="00021448">
        <w:rPr>
          <w:sz w:val="24"/>
          <w:szCs w:val="24"/>
        </w:rPr>
        <w:t>, ki</w:t>
      </w:r>
      <w:r w:rsidR="009219D4" w:rsidRPr="00021448">
        <w:rPr>
          <w:sz w:val="24"/>
          <w:szCs w:val="24"/>
        </w:rPr>
        <w:t xml:space="preserve"> bodo </w:t>
      </w:r>
      <w:r w:rsidR="00FB077D">
        <w:rPr>
          <w:sz w:val="24"/>
          <w:szCs w:val="24"/>
        </w:rPr>
        <w:t>vsebovala</w:t>
      </w:r>
      <w:r w:rsidR="009219D4" w:rsidRPr="00021448">
        <w:rPr>
          <w:sz w:val="24"/>
          <w:szCs w:val="24"/>
        </w:rPr>
        <w:t xml:space="preserve"> nova znanstvenoraziskovalna dognanja.</w:t>
      </w:r>
    </w:p>
    <w:p w14:paraId="2BEE4474" w14:textId="77777777" w:rsidR="00FB077D" w:rsidRPr="00021448" w:rsidRDefault="00FB077D" w:rsidP="005C65AD">
      <w:pPr>
        <w:spacing w:line="240" w:lineRule="auto"/>
        <w:jc w:val="both"/>
        <w:rPr>
          <w:sz w:val="24"/>
          <w:szCs w:val="24"/>
        </w:rPr>
      </w:pPr>
    </w:p>
    <w:p w14:paraId="0C3FB32F" w14:textId="0F92DF27" w:rsidR="007B3926" w:rsidRPr="00021448" w:rsidRDefault="007B3926" w:rsidP="00021448">
      <w:pPr>
        <w:pStyle w:val="Naslov1"/>
      </w:pPr>
      <w:bookmarkStart w:id="7" w:name="_Toc159922991"/>
      <w:r w:rsidRPr="00021448">
        <w:t>OSNOVNA LITERATURA</w:t>
      </w:r>
      <w:bookmarkEnd w:id="7"/>
    </w:p>
    <w:p w14:paraId="3A0B120A" w14:textId="0AFAE5FB" w:rsidR="007B3926" w:rsidRPr="00021448" w:rsidRDefault="00923367" w:rsidP="0025755A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Navedba osnovnih virov, na katere se kandidat sklicuje v </w:t>
      </w:r>
      <w:r w:rsidR="00F215DF" w:rsidRPr="00021448">
        <w:rPr>
          <w:sz w:val="24"/>
          <w:szCs w:val="24"/>
        </w:rPr>
        <w:t>prejšnjih poglavjih dispozicije</w:t>
      </w:r>
      <w:r w:rsidRPr="00021448">
        <w:rPr>
          <w:sz w:val="24"/>
          <w:szCs w:val="24"/>
        </w:rPr>
        <w:t xml:space="preserve">, v </w:t>
      </w:r>
      <w:r w:rsidR="005C120F" w:rsidRPr="00021448">
        <w:rPr>
          <w:sz w:val="24"/>
          <w:szCs w:val="24"/>
        </w:rPr>
        <w:t>format</w:t>
      </w:r>
      <w:r w:rsidRPr="00021448">
        <w:rPr>
          <w:sz w:val="24"/>
          <w:szCs w:val="24"/>
        </w:rPr>
        <w:t>u</w:t>
      </w:r>
      <w:r w:rsidR="005C120F" w:rsidRPr="00021448">
        <w:rPr>
          <w:sz w:val="24"/>
          <w:szCs w:val="24"/>
        </w:rPr>
        <w:t>, ki je uveljavljen na posameznem raziskovalnem področju</w:t>
      </w:r>
      <w:r w:rsidR="0025755A" w:rsidRPr="00021448">
        <w:rPr>
          <w:sz w:val="24"/>
          <w:szCs w:val="24"/>
        </w:rPr>
        <w:t xml:space="preserve"> (</w:t>
      </w:r>
      <w:r w:rsidR="00FB077D">
        <w:rPr>
          <w:sz w:val="24"/>
          <w:szCs w:val="24"/>
        </w:rPr>
        <w:t xml:space="preserve">IEEE, </w:t>
      </w:r>
      <w:r w:rsidR="0025755A" w:rsidRPr="00021448">
        <w:rPr>
          <w:sz w:val="24"/>
          <w:szCs w:val="24"/>
        </w:rPr>
        <w:t xml:space="preserve">APA, ASA, MLA, </w:t>
      </w:r>
      <w:r w:rsidR="00FB077D">
        <w:rPr>
          <w:sz w:val="24"/>
          <w:szCs w:val="24"/>
        </w:rPr>
        <w:t xml:space="preserve">AMA, </w:t>
      </w:r>
      <w:r w:rsidR="0025755A" w:rsidRPr="00021448">
        <w:rPr>
          <w:sz w:val="24"/>
          <w:szCs w:val="24"/>
        </w:rPr>
        <w:t>ACS, AMS, AIP, CSE, CBE</w:t>
      </w:r>
      <w:r w:rsidR="00FB077D">
        <w:rPr>
          <w:sz w:val="24"/>
          <w:szCs w:val="24"/>
        </w:rPr>
        <w:t>, ipd.</w:t>
      </w:r>
      <w:r w:rsidR="0025755A" w:rsidRPr="00021448">
        <w:rPr>
          <w:sz w:val="24"/>
          <w:szCs w:val="24"/>
        </w:rPr>
        <w:t>)</w:t>
      </w:r>
      <w:r w:rsidR="005C120F" w:rsidRPr="00021448">
        <w:rPr>
          <w:sz w:val="24"/>
          <w:szCs w:val="24"/>
        </w:rPr>
        <w:t>.</w:t>
      </w:r>
    </w:p>
    <w:p w14:paraId="61ABC529" w14:textId="77777777" w:rsidR="00692E05" w:rsidRPr="00021448" w:rsidRDefault="00692E05" w:rsidP="00021448">
      <w:pPr>
        <w:spacing w:line="240" w:lineRule="auto"/>
        <w:jc w:val="both"/>
        <w:rPr>
          <w:sz w:val="24"/>
          <w:szCs w:val="24"/>
        </w:rPr>
      </w:pPr>
    </w:p>
    <w:p w14:paraId="5E08EEB7" w14:textId="4B77D48E" w:rsidR="00692E05" w:rsidRPr="00021448" w:rsidRDefault="00F215DF" w:rsidP="00021448">
      <w:pPr>
        <w:pStyle w:val="Naslov1"/>
      </w:pPr>
      <w:bookmarkStart w:id="8" w:name="_Toc159922992"/>
      <w:r w:rsidRPr="00021448">
        <w:t>ANALIZA IZVIRNOSTI TEME</w:t>
      </w:r>
      <w:bookmarkEnd w:id="8"/>
    </w:p>
    <w:p w14:paraId="3873BE10" w14:textId="2DFDC645" w:rsidR="00F215DF" w:rsidRPr="00021448" w:rsidRDefault="00F215DF" w:rsidP="00692E05">
      <w:pPr>
        <w:pStyle w:val="Naslov2"/>
      </w:pPr>
      <w:bookmarkStart w:id="9" w:name="_Toc159922993"/>
      <w:r w:rsidRPr="00021448">
        <w:t>7.1 Utemeljitev izvirnosti teme</w:t>
      </w:r>
      <w:bookmarkEnd w:id="9"/>
    </w:p>
    <w:p w14:paraId="107CF132" w14:textId="4C434333" w:rsidR="00F37129" w:rsidRPr="00021448" w:rsidRDefault="00F37129" w:rsidP="00BF24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Utemeljite izvirnost teme doktorske disertacije na osnovi analize obstoječe literature in virov</w:t>
      </w:r>
      <w:r w:rsidR="006C2A91" w:rsidRPr="00021448">
        <w:rPr>
          <w:sz w:val="24"/>
          <w:szCs w:val="24"/>
        </w:rPr>
        <w:t xml:space="preserve"> z upoštevanjem </w:t>
      </w:r>
      <w:hyperlink r:id="rId13" w:history="1">
        <w:r w:rsidRPr="00021448">
          <w:rPr>
            <w:rStyle w:val="Hiperpovezava"/>
            <w:sz w:val="24"/>
            <w:szCs w:val="24"/>
          </w:rPr>
          <w:t>Priporočil za analizo virov in utemeljitev izvirnosti teme doktorske disertacije</w:t>
        </w:r>
      </w:hyperlink>
      <w:r w:rsidR="006C2A91" w:rsidRPr="00021448">
        <w:rPr>
          <w:rStyle w:val="Hiperpovezava"/>
          <w:sz w:val="24"/>
          <w:szCs w:val="24"/>
        </w:rPr>
        <w:t xml:space="preserve"> Sveta Doktorske Šole Univerze v Mariboru.</w:t>
      </w:r>
    </w:p>
    <w:p w14:paraId="0CF2A7EA" w14:textId="4409C8A6" w:rsidR="00F215DF" w:rsidRPr="00021448" w:rsidRDefault="00F215DF" w:rsidP="00692E05">
      <w:pPr>
        <w:pStyle w:val="Naslov2"/>
      </w:pPr>
      <w:bookmarkStart w:id="10" w:name="_Toc159922994"/>
      <w:r w:rsidRPr="00021448">
        <w:t>7.2 Informacija o opravljenih poizvedbah</w:t>
      </w:r>
      <w:bookmarkEnd w:id="10"/>
    </w:p>
    <w:p w14:paraId="7759815E" w14:textId="6E500046" w:rsidR="00F37129" w:rsidRPr="00021448" w:rsidRDefault="006C2A91" w:rsidP="00BF24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Tabelirani in komentirani rezultati p</w:t>
      </w:r>
      <w:r w:rsidR="00F37129" w:rsidRPr="00021448">
        <w:rPr>
          <w:sz w:val="24"/>
          <w:szCs w:val="24"/>
        </w:rPr>
        <w:t>oizvedb</w:t>
      </w:r>
      <w:r w:rsidRPr="00021448">
        <w:rPr>
          <w:sz w:val="24"/>
          <w:szCs w:val="24"/>
        </w:rPr>
        <w:t xml:space="preserve"> na osnovi izbranih ključnih besed (do največ 5)</w:t>
      </w:r>
      <w:r w:rsidR="00F37129" w:rsidRPr="00021448">
        <w:rPr>
          <w:sz w:val="24"/>
          <w:szCs w:val="24"/>
        </w:rPr>
        <w:t xml:space="preserve"> v bazah doktorskih disertacij, </w:t>
      </w:r>
      <w:r w:rsidR="005F20D6" w:rsidRPr="00021448">
        <w:rPr>
          <w:sz w:val="24"/>
          <w:szCs w:val="24"/>
        </w:rPr>
        <w:t xml:space="preserve">ustreznih primarnih in sekundarnih bazah znanstvenih objav ter </w:t>
      </w:r>
      <w:r w:rsidR="00F37129" w:rsidRPr="00021448">
        <w:rPr>
          <w:sz w:val="24"/>
          <w:szCs w:val="24"/>
        </w:rPr>
        <w:t>bazah patentov</w:t>
      </w:r>
      <w:r w:rsidR="005F20D6" w:rsidRPr="00021448">
        <w:rPr>
          <w:sz w:val="24"/>
          <w:szCs w:val="24"/>
        </w:rPr>
        <w:t>, če je to relevantno za področje raziskave</w:t>
      </w:r>
      <w:r w:rsidR="00F37129" w:rsidRPr="00021448">
        <w:rPr>
          <w:sz w:val="24"/>
          <w:szCs w:val="24"/>
        </w:rPr>
        <w:t>.</w:t>
      </w:r>
      <w:r w:rsidRPr="00021448">
        <w:rPr>
          <w:sz w:val="24"/>
          <w:szCs w:val="24"/>
        </w:rPr>
        <w:t xml:space="preserve"> Rezultati poizvedb naj bodo navedeni za vsako ključno besedo posebej (OR - informacija o raziskanosti posameznega specifičnega področja) ter ustrezne kombinacije ključnih besed (AND - informacija o raziskanosti kombinacije </w:t>
      </w:r>
      <w:r w:rsidR="005F20D6" w:rsidRPr="00021448">
        <w:rPr>
          <w:sz w:val="24"/>
          <w:szCs w:val="24"/>
        </w:rPr>
        <w:t>področij</w:t>
      </w:r>
      <w:r w:rsidRPr="00021448">
        <w:rPr>
          <w:sz w:val="24"/>
          <w:szCs w:val="24"/>
        </w:rPr>
        <w:t>).</w:t>
      </w:r>
    </w:p>
    <w:p w14:paraId="58459F2D" w14:textId="03084DA4" w:rsidR="00EE2C54" w:rsidRPr="00021448" w:rsidRDefault="00F37129" w:rsidP="00BF24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N</w:t>
      </w:r>
      <w:r w:rsidR="006D43E4" w:rsidRPr="00021448">
        <w:rPr>
          <w:sz w:val="24"/>
          <w:szCs w:val="24"/>
        </w:rPr>
        <w:t>aved</w:t>
      </w:r>
      <w:r w:rsidR="00BF244F" w:rsidRPr="00021448">
        <w:rPr>
          <w:sz w:val="24"/>
          <w:szCs w:val="24"/>
        </w:rPr>
        <w:t>eni naj bodo</w:t>
      </w:r>
      <w:r w:rsidR="006D43E4" w:rsidRPr="00021448">
        <w:rPr>
          <w:sz w:val="24"/>
          <w:szCs w:val="24"/>
        </w:rPr>
        <w:t xml:space="preserve"> povzetk</w:t>
      </w:r>
      <w:r w:rsidR="00BF244F" w:rsidRPr="00021448">
        <w:rPr>
          <w:sz w:val="24"/>
          <w:szCs w:val="24"/>
        </w:rPr>
        <w:t>i</w:t>
      </w:r>
      <w:r w:rsidR="006D43E4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rezultatov </w:t>
      </w:r>
      <w:r w:rsidR="006D43E4" w:rsidRPr="00021448">
        <w:rPr>
          <w:sz w:val="24"/>
          <w:szCs w:val="24"/>
        </w:rPr>
        <w:t>tematsko najbolj sorodnih</w:t>
      </w:r>
      <w:r w:rsidR="006C2A91" w:rsidRPr="00021448">
        <w:rPr>
          <w:sz w:val="24"/>
          <w:szCs w:val="24"/>
        </w:rPr>
        <w:t>,</w:t>
      </w:r>
      <w:r w:rsidR="006D43E4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že </w:t>
      </w:r>
      <w:r w:rsidR="006D43E4" w:rsidRPr="00021448">
        <w:rPr>
          <w:sz w:val="24"/>
          <w:szCs w:val="24"/>
        </w:rPr>
        <w:t>objav</w:t>
      </w:r>
      <w:r w:rsidRPr="00021448">
        <w:rPr>
          <w:sz w:val="24"/>
          <w:szCs w:val="24"/>
        </w:rPr>
        <w:t>ljenih raziskav</w:t>
      </w:r>
      <w:r w:rsidR="006D43E4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>s komentarjem</w:t>
      </w:r>
      <w:r w:rsidR="008E28FE" w:rsidRPr="00021448">
        <w:rPr>
          <w:sz w:val="24"/>
          <w:szCs w:val="24"/>
        </w:rPr>
        <w:t xml:space="preserve">, kako in v čem se </w:t>
      </w:r>
      <w:r w:rsidR="00BF244F" w:rsidRPr="00021448">
        <w:rPr>
          <w:sz w:val="24"/>
          <w:szCs w:val="24"/>
        </w:rPr>
        <w:t xml:space="preserve">prijavljena </w:t>
      </w:r>
      <w:r w:rsidR="008E28FE" w:rsidRPr="00021448">
        <w:rPr>
          <w:sz w:val="24"/>
          <w:szCs w:val="24"/>
        </w:rPr>
        <w:t>doktorska raziskava razlikuje od že obstoječih</w:t>
      </w:r>
      <w:r w:rsidR="00245279" w:rsidRPr="00021448">
        <w:rPr>
          <w:sz w:val="24"/>
          <w:szCs w:val="24"/>
        </w:rPr>
        <w:t>.</w:t>
      </w:r>
    </w:p>
    <w:p w14:paraId="00C2A83E" w14:textId="77777777" w:rsidR="00FB077D" w:rsidRDefault="00FB077D" w:rsidP="00DB61B5">
      <w:pPr>
        <w:spacing w:line="240" w:lineRule="auto"/>
      </w:pPr>
    </w:p>
    <w:p w14:paraId="5BE6E7D2" w14:textId="77777777" w:rsidR="00FB077D" w:rsidRDefault="00FB077D" w:rsidP="00DB61B5">
      <w:pPr>
        <w:spacing w:line="240" w:lineRule="auto"/>
      </w:pPr>
    </w:p>
    <w:p w14:paraId="087E690B" w14:textId="77777777" w:rsidR="00FB077D" w:rsidRPr="00021448" w:rsidRDefault="00FB077D" w:rsidP="00DB61B5">
      <w:pPr>
        <w:spacing w:line="240" w:lineRule="auto"/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61B5" w:rsidRPr="00E94DD3" w14:paraId="5A1C23D6" w14:textId="77777777" w:rsidTr="00DB61B5">
        <w:tc>
          <w:tcPr>
            <w:tcW w:w="9062" w:type="dxa"/>
          </w:tcPr>
          <w:p w14:paraId="4EA02CFB" w14:textId="77777777" w:rsidR="00DB61B5" w:rsidRPr="00021448" w:rsidRDefault="00DB61B5" w:rsidP="00DB61B5">
            <w:r w:rsidRPr="00021448">
              <w:t>OPOMBA:</w:t>
            </w:r>
          </w:p>
          <w:p w14:paraId="48F84E1D" w14:textId="0E17F8E5" w:rsidR="00DB61B5" w:rsidRPr="00021448" w:rsidRDefault="005F20D6" w:rsidP="00DB61B5">
            <w:r w:rsidRPr="00021448">
              <w:t>Dispozicija mora biti</w:t>
            </w:r>
            <w:r w:rsidR="00DB61B5" w:rsidRPr="00021448">
              <w:t xml:space="preserve"> jezikovno in pravopisno praviln</w:t>
            </w:r>
            <w:r w:rsidRPr="00021448">
              <w:t>a</w:t>
            </w:r>
            <w:r w:rsidR="006C2A91" w:rsidRPr="00021448">
              <w:t>!</w:t>
            </w:r>
          </w:p>
          <w:p w14:paraId="7DA911C8" w14:textId="51210948" w:rsidR="00DB61B5" w:rsidRPr="00E94DD3" w:rsidRDefault="00DB61B5" w:rsidP="00DB61B5">
            <w:r w:rsidRPr="00021448">
              <w:t xml:space="preserve">Tehnične specifikacije: velikost pisave </w:t>
            </w:r>
            <w:r w:rsidR="0025755A" w:rsidRPr="00021448">
              <w:t>1</w:t>
            </w:r>
            <w:r w:rsidR="007A3A6E">
              <w:t>1</w:t>
            </w:r>
            <w:r w:rsidR="0025755A" w:rsidRPr="00021448">
              <w:t xml:space="preserve"> </w:t>
            </w:r>
            <w:r w:rsidRPr="00021448">
              <w:t>pt, enojni razmik vrstic, robovi 2,5 cm na vseh straneh.</w:t>
            </w:r>
          </w:p>
        </w:tc>
      </w:tr>
    </w:tbl>
    <w:p w14:paraId="4CFF86D9" w14:textId="4151DB29" w:rsidR="00EE2C54" w:rsidRPr="00E94DD3" w:rsidRDefault="00EE2C54" w:rsidP="00DB61B5">
      <w:pPr>
        <w:spacing w:line="240" w:lineRule="auto"/>
      </w:pPr>
    </w:p>
    <w:sectPr w:rsidR="00EE2C54" w:rsidRPr="00E94D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C5FBF" w14:textId="77777777" w:rsidR="00FF0A8C" w:rsidRDefault="00FF0A8C" w:rsidP="00490830">
      <w:pPr>
        <w:spacing w:after="0" w:line="240" w:lineRule="auto"/>
      </w:pPr>
      <w:r>
        <w:separator/>
      </w:r>
    </w:p>
  </w:endnote>
  <w:endnote w:type="continuationSeparator" w:id="0">
    <w:p w14:paraId="10B76F14" w14:textId="77777777" w:rsidR="00FF0A8C" w:rsidRDefault="00FF0A8C" w:rsidP="00490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3237D" w14:textId="77777777" w:rsidR="00FF0A8C" w:rsidRDefault="00FF0A8C" w:rsidP="00490830">
      <w:pPr>
        <w:spacing w:after="0" w:line="240" w:lineRule="auto"/>
      </w:pPr>
      <w:r>
        <w:separator/>
      </w:r>
    </w:p>
  </w:footnote>
  <w:footnote w:type="continuationSeparator" w:id="0">
    <w:p w14:paraId="220CC087" w14:textId="77777777" w:rsidR="00FF0A8C" w:rsidRDefault="00FF0A8C" w:rsidP="00490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DF190" w14:textId="77777777" w:rsidR="00490830" w:rsidRDefault="00490830" w:rsidP="00490830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1F2AFE"/>
    <w:multiLevelType w:val="hybridMultilevel"/>
    <w:tmpl w:val="E0EE9D9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701F9"/>
    <w:multiLevelType w:val="hybridMultilevel"/>
    <w:tmpl w:val="8BBAEA54"/>
    <w:lvl w:ilvl="0" w:tplc="3DCE84D0">
      <w:start w:val="1"/>
      <w:numFmt w:val="decimal"/>
      <w:pStyle w:val="Naslov1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3B1752"/>
    <w:multiLevelType w:val="hybridMultilevel"/>
    <w:tmpl w:val="F8266CE0"/>
    <w:lvl w:ilvl="0" w:tplc="AB86C7F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B51EAA"/>
    <w:multiLevelType w:val="hybridMultilevel"/>
    <w:tmpl w:val="EA0A29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1637567">
    <w:abstractNumId w:val="0"/>
  </w:num>
  <w:num w:numId="2" w16cid:durableId="503711241">
    <w:abstractNumId w:val="3"/>
  </w:num>
  <w:num w:numId="3" w16cid:durableId="565339524">
    <w:abstractNumId w:val="2"/>
  </w:num>
  <w:num w:numId="4" w16cid:durableId="1694653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jAwMDc3MbcEspR0lIJTi4sz8/NACsxrAbwa4VAsAAAA"/>
  </w:docVars>
  <w:rsids>
    <w:rsidRoot w:val="00490830"/>
    <w:rsid w:val="000212E8"/>
    <w:rsid w:val="00021448"/>
    <w:rsid w:val="00027C7E"/>
    <w:rsid w:val="000F7556"/>
    <w:rsid w:val="00134F0F"/>
    <w:rsid w:val="00176733"/>
    <w:rsid w:val="0017799F"/>
    <w:rsid w:val="00183607"/>
    <w:rsid w:val="001F0F76"/>
    <w:rsid w:val="0023047D"/>
    <w:rsid w:val="00235893"/>
    <w:rsid w:val="00245279"/>
    <w:rsid w:val="0025755A"/>
    <w:rsid w:val="00262921"/>
    <w:rsid w:val="002D14F8"/>
    <w:rsid w:val="00320AAD"/>
    <w:rsid w:val="00322AA3"/>
    <w:rsid w:val="00331D3D"/>
    <w:rsid w:val="003543C3"/>
    <w:rsid w:val="003F7B4B"/>
    <w:rsid w:val="00403B2E"/>
    <w:rsid w:val="00413070"/>
    <w:rsid w:val="004200C2"/>
    <w:rsid w:val="004339A8"/>
    <w:rsid w:val="00466015"/>
    <w:rsid w:val="00477298"/>
    <w:rsid w:val="00490830"/>
    <w:rsid w:val="004B3F9C"/>
    <w:rsid w:val="005C07D7"/>
    <w:rsid w:val="005C120F"/>
    <w:rsid w:val="005C65AD"/>
    <w:rsid w:val="005F20D6"/>
    <w:rsid w:val="00692E05"/>
    <w:rsid w:val="006C2A91"/>
    <w:rsid w:val="006D43E4"/>
    <w:rsid w:val="006F2F6F"/>
    <w:rsid w:val="00700F0A"/>
    <w:rsid w:val="00723D24"/>
    <w:rsid w:val="007360D9"/>
    <w:rsid w:val="00741A05"/>
    <w:rsid w:val="00765694"/>
    <w:rsid w:val="007A3A6E"/>
    <w:rsid w:val="007B01A4"/>
    <w:rsid w:val="007B3926"/>
    <w:rsid w:val="007C6C05"/>
    <w:rsid w:val="00804DD0"/>
    <w:rsid w:val="008350B1"/>
    <w:rsid w:val="008A515F"/>
    <w:rsid w:val="008D7CAF"/>
    <w:rsid w:val="008E28FE"/>
    <w:rsid w:val="009164A6"/>
    <w:rsid w:val="009219D4"/>
    <w:rsid w:val="00923367"/>
    <w:rsid w:val="009F4266"/>
    <w:rsid w:val="00A21DBC"/>
    <w:rsid w:val="00A31FDD"/>
    <w:rsid w:val="00A456BD"/>
    <w:rsid w:val="00AA614A"/>
    <w:rsid w:val="00AC0D2D"/>
    <w:rsid w:val="00AF42C0"/>
    <w:rsid w:val="00B638C8"/>
    <w:rsid w:val="00BD029C"/>
    <w:rsid w:val="00BF244F"/>
    <w:rsid w:val="00BF41D7"/>
    <w:rsid w:val="00C13F25"/>
    <w:rsid w:val="00D41BF9"/>
    <w:rsid w:val="00D8628B"/>
    <w:rsid w:val="00DB61B5"/>
    <w:rsid w:val="00DB711D"/>
    <w:rsid w:val="00DD4DE4"/>
    <w:rsid w:val="00E323ED"/>
    <w:rsid w:val="00E6344B"/>
    <w:rsid w:val="00E76A10"/>
    <w:rsid w:val="00E87C10"/>
    <w:rsid w:val="00E94DD3"/>
    <w:rsid w:val="00E97890"/>
    <w:rsid w:val="00EA3301"/>
    <w:rsid w:val="00EB48A5"/>
    <w:rsid w:val="00EE2C54"/>
    <w:rsid w:val="00EF7846"/>
    <w:rsid w:val="00F12701"/>
    <w:rsid w:val="00F12849"/>
    <w:rsid w:val="00F215DF"/>
    <w:rsid w:val="00F37129"/>
    <w:rsid w:val="00F626F2"/>
    <w:rsid w:val="00F65310"/>
    <w:rsid w:val="00FB077D"/>
    <w:rsid w:val="00FF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2AAB0D"/>
  <w15:chartTrackingRefBased/>
  <w15:docId w15:val="{66872715-0DA7-4EC5-80AA-19D3A95F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37129"/>
  </w:style>
  <w:style w:type="paragraph" w:styleId="Naslov1">
    <w:name w:val="heading 1"/>
    <w:basedOn w:val="Navaden"/>
    <w:next w:val="Navaden"/>
    <w:link w:val="Naslov1Znak"/>
    <w:uiPriority w:val="9"/>
    <w:qFormat/>
    <w:rsid w:val="00021448"/>
    <w:pPr>
      <w:keepNext/>
      <w:keepLines/>
      <w:numPr>
        <w:numId w:val="4"/>
      </w:numPr>
      <w:spacing w:before="240" w:after="240"/>
      <w:outlineLvl w:val="0"/>
    </w:pPr>
    <w:rPr>
      <w:rFonts w:ascii="Calibri" w:eastAsiaTheme="majorEastAsia" w:hAnsi="Calibri" w:cstheme="majorBidi"/>
      <w:b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"/>
    <w:unhideWhenUsed/>
    <w:qFormat/>
    <w:rsid w:val="00692E05"/>
    <w:pPr>
      <w:keepNext/>
      <w:keepLines/>
      <w:spacing w:before="240" w:after="240"/>
      <w:outlineLvl w:val="1"/>
    </w:pPr>
    <w:rPr>
      <w:rFonts w:ascii="Calibri" w:eastAsiaTheme="majorEastAsia" w:hAnsi="Calibri" w:cstheme="majorBidi"/>
      <w:b/>
      <w:sz w:val="28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490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90830"/>
  </w:style>
  <w:style w:type="paragraph" w:styleId="Noga">
    <w:name w:val="footer"/>
    <w:basedOn w:val="Navaden"/>
    <w:link w:val="NogaZnak"/>
    <w:uiPriority w:val="99"/>
    <w:unhideWhenUsed/>
    <w:rsid w:val="00490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90830"/>
  </w:style>
  <w:style w:type="paragraph" w:styleId="Odstavekseznama">
    <w:name w:val="List Paragraph"/>
    <w:basedOn w:val="Navaden"/>
    <w:uiPriority w:val="34"/>
    <w:qFormat/>
    <w:rsid w:val="00BF41D7"/>
    <w:pPr>
      <w:ind w:left="720"/>
      <w:contextualSpacing/>
    </w:pPr>
  </w:style>
  <w:style w:type="table" w:styleId="Tabelamrea">
    <w:name w:val="Table Grid"/>
    <w:basedOn w:val="Navadnatabela"/>
    <w:uiPriority w:val="39"/>
    <w:rsid w:val="00DB6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rezrazmikov">
    <w:name w:val="No Spacing"/>
    <w:uiPriority w:val="1"/>
    <w:qFormat/>
    <w:rsid w:val="008D7CAF"/>
    <w:pPr>
      <w:spacing w:after="0" w:line="240" w:lineRule="auto"/>
    </w:pPr>
  </w:style>
  <w:style w:type="character" w:styleId="Hiperpovezava">
    <w:name w:val="Hyperlink"/>
    <w:basedOn w:val="Privzetapisavaodstavka"/>
    <w:uiPriority w:val="99"/>
    <w:unhideWhenUsed/>
    <w:rsid w:val="00322AA3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322AA3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700F0A"/>
    <w:pPr>
      <w:spacing w:after="0" w:line="240" w:lineRule="auto"/>
    </w:pPr>
  </w:style>
  <w:style w:type="character" w:customStyle="1" w:styleId="Naslov1Znak">
    <w:name w:val="Naslov 1 Znak"/>
    <w:basedOn w:val="Privzetapisavaodstavka"/>
    <w:link w:val="Naslov1"/>
    <w:uiPriority w:val="9"/>
    <w:rsid w:val="00021448"/>
    <w:rPr>
      <w:rFonts w:ascii="Calibri" w:eastAsiaTheme="majorEastAsia" w:hAnsi="Calibri" w:cstheme="majorBidi"/>
      <w:b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692E05"/>
    <w:rPr>
      <w:rFonts w:ascii="Calibri" w:eastAsiaTheme="majorEastAsia" w:hAnsi="Calibri" w:cstheme="majorBidi"/>
      <w:b/>
      <w:sz w:val="28"/>
      <w:szCs w:val="2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350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350B1"/>
    <w:rPr>
      <w:rFonts w:ascii="Segoe UI" w:hAnsi="Segoe UI" w:cs="Segoe UI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804DD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804DD0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804DD0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804DD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804DD0"/>
    <w:rPr>
      <w:b/>
      <w:bCs/>
      <w:sz w:val="20"/>
      <w:szCs w:val="20"/>
    </w:rPr>
  </w:style>
  <w:style w:type="paragraph" w:styleId="NaslovTOC">
    <w:name w:val="TOC Heading"/>
    <w:basedOn w:val="Naslov1"/>
    <w:next w:val="Navaden"/>
    <w:uiPriority w:val="39"/>
    <w:unhideWhenUsed/>
    <w:qFormat/>
    <w:rsid w:val="00692E05"/>
    <w:pPr>
      <w:numPr>
        <w:numId w:val="0"/>
      </w:numPr>
      <w:spacing w:after="0"/>
      <w:outlineLvl w:val="9"/>
    </w:pPr>
    <w:rPr>
      <w:rFonts w:asciiTheme="majorHAnsi" w:hAnsiTheme="majorHAnsi"/>
      <w:b w:val="0"/>
      <w:color w:val="2F5496" w:themeColor="accent1" w:themeShade="BF"/>
      <w:kern w:val="0"/>
      <w:lang w:val="en-US"/>
      <w14:ligatures w14:val="none"/>
    </w:rPr>
  </w:style>
  <w:style w:type="paragraph" w:styleId="Kazalovsebine1">
    <w:name w:val="toc 1"/>
    <w:basedOn w:val="Navaden"/>
    <w:next w:val="Navaden"/>
    <w:autoRedefine/>
    <w:uiPriority w:val="39"/>
    <w:unhideWhenUsed/>
    <w:rsid w:val="00692E05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692E05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EB48A5"/>
    <w:pPr>
      <w:spacing w:after="100"/>
      <w:ind w:left="440"/>
    </w:pPr>
    <w:rPr>
      <w:rFonts w:eastAsiaTheme="minorEastAsia" w:cs="Times New Roman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oja.um.si/student/Documents/PRIPORO%C4%8CILA_DISERTABILNOST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5B2179F9AD843800EF094A6335A40" ma:contentTypeVersion="" ma:contentTypeDescription="Ustvari nov dokument." ma:contentTypeScope="" ma:versionID="63ee4bcb2c365f94ec113a5d2413c5f4">
  <xsd:schema xmlns:xsd="http://www.w3.org/2001/XMLSchema" xmlns:xs="http://www.w3.org/2001/XMLSchema" xmlns:p="http://schemas.microsoft.com/office/2006/metadata/properties" xmlns:ns2="1763988B-5EA9-4AB4-924F-9FA9CD056E88" targetNamespace="http://schemas.microsoft.com/office/2006/metadata/properties" ma:root="true" ma:fieldsID="d4424d015615f8a9a58666a6d6a6f25e" ns2:_="">
    <xsd:import namespace="1763988B-5EA9-4AB4-924F-9FA9CD056E88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3988B-5EA9-4AB4-924F-9FA9CD056E88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FB026E53-07D4-46FC-AD8A-2E47417B73F7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FB026E53-07D4-46FC-AD8A-2E47417B73F7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FB026E53-07D4-46FC-AD8A-2E47417B73F7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fg xmlns="1763988B-5EA9-4AB4-924F-9FA9CD056E88">1</aufg>
    <PosodobiNaslov xmlns="1763988B-5EA9-4AB4-924F-9FA9CD056E88">
      <Url xsi:nil="true"/>
      <Description xsi:nil="true"/>
    </PosodobiNaslov>
    <TockaAgenda xmlns="1763988B-5EA9-4AB4-924F-9FA9CD056E88">2</TockaAgenda>
    <ImeSklep xmlns="1763988B-5EA9-4AB4-924F-9FA9CD056E88">Predlog sklepa 1</ImeSklep>
  </documentManagement>
</p:properties>
</file>

<file path=customXml/itemProps1.xml><?xml version="1.0" encoding="utf-8"?>
<ds:datastoreItem xmlns:ds="http://schemas.openxmlformats.org/officeDocument/2006/customXml" ds:itemID="{C15326CF-BBE6-4B44-8679-46C1C2289E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D97443-B55C-4BAB-99E4-3EF8F537A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63988B-5EA9-4AB4-924F-9FA9CD056E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5121CE-D71C-4EA3-A525-DB522774C4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8133031-52D7-4B90-941E-16C9FF6414EF}">
  <ds:schemaRefs>
    <ds:schemaRef ds:uri="http://schemas.microsoft.com/office/2006/metadata/properties"/>
    <ds:schemaRef ds:uri="http://schemas.microsoft.com/office/infopath/2007/PartnerControls"/>
    <ds:schemaRef ds:uri="1763988B-5EA9-4AB4-924F-9FA9CD056E8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0</Words>
  <Characters>416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Predloga dispozicije teme doktorske disertacije UM</vt:lpstr>
      <vt:lpstr/>
    </vt:vector>
  </TitlesOfParts>
  <Company/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loga dispozicije teme doktorske disertacije UM</dc:title>
  <dc:subject/>
  <dc:creator>Kaja Forneci</dc:creator>
  <cp:keywords/>
  <dc:description/>
  <cp:lastModifiedBy>Jerneja Klemenčič</cp:lastModifiedBy>
  <cp:revision>2</cp:revision>
  <dcterms:created xsi:type="dcterms:W3CDTF">2025-11-07T10:47:00Z</dcterms:created>
  <dcterms:modified xsi:type="dcterms:W3CDTF">2025-11-07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25B2179F9AD843800EF094A6335A40</vt:lpwstr>
  </property>
  <property fmtid="{D5CDD505-2E9C-101B-9397-08002B2CF9AE}" pid="3" name="WorkflowChangePath">
    <vt:lpwstr>eedaa351-b2c2-4c3c-9daf-1a5dd7adb981,2;</vt:lpwstr>
  </property>
</Properties>
</file>